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02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เป็นยังไงวันนี้ เต็มที่หรือยังคะตื่นเต็มที่หรือยังกูถามหน่อย วันนี้ตอนเช้าวันจันทร์ ไปไหนมา ไปไหนมา โอเคดูนะ วันนี้นะคะหลังจากที่ลูกๆได้ไปทำงานใช่ไหมอาทิตย์ที่แล้วครูมอบหมายงานให้ใช่ไหมคะ ไปสังเกตนะคะไปเก็บรวบรวมข้อมูลของอะไร ชีวภาพนะคะ ชีวภาพคือสิ่งมีชีวิตสิ่งมีชีวิตที่เกี่ยว ห้องกับต้นมะนาวนะคะต้นมะนาวที่เราศึกษาเป็นเพื่อศึกษาของปีนี้นะคะ เอาไปเก็บแบ่งกลุ่มเป็น 2 กลุ่มใช่ไหมคะ ของกลุ่มผู้หญิงกับผู้ชายวันนี้ ครูจะให้ลูกๆออกมานำเสนอออกมาพูดนะคะมาเล่าว่าที่ลูกไปเก็บข้อมูลนั้น เก็บมาได้อะไรบ้างแล้วนะคะแล้วสิ่งที่เกิดขึ้นในระหว่างที่การเก็บ ปัญหาอะไรนะคะ ปัญหา LINE แล้วความรู้สึกของลูกนะคะตอนที่เราไปเก็บข้อมูลนั้นเป็นอย่างไร นะคะ ชื่อเรื่องชื่อเรื่องรายงานอันนี้นะคะ รายงานผลการเรียนรู้เรื่องเรียนรู้ธรรมชาติของทรัพยากรชีวภาพอื่น ที่เข้ามาเกี่ยวข้อง ปัจจัยหลักในวงเล็บก็คือมะนาวปัจจัยหลักของเราคือ ต้นมะนาวนะคะต้นมะนาว ที่เราเรียนเนี่ยก็คือสาระสรรพสิ่งล้วนพันเกี่ยว ที่ขูดได้นำไปบูรณาการในงานสวนพฤกษศาสตร์โรงเรียนนะคะในรายวิชาคณิตศาสตร์ วิชาคณิตศาสตร์อ่ะเป็น วิชา เรียนเกี่ยวกับการเก็บข้อมูลใช่ไหมคะ การเก็บรวบรวมข้อมูลการวิเคราะห์ข้อมูลและการนำเสนอข้อมูลซึ่งเทอม 1 เนี่ยเราเรียนไปแล้ว เรื่องที่ 2 เราเรียนเกี่ยวกับเรื่องของโครงงาน ครูป๊อปหมายงานให้ลูกได้ไปทำก็คือโครงงานแต่ละกลุ่ม อันเนี้ย โครงงานแต่ละกลุ่มที่เราคุยตั้งแต่เริ่มเลยนะ ถามว่าแต่ละกลุ่มทำกันหรือยังนะคะ ทำการหรือยังยังเหลือเวลาอีกนิดเดียวนะครับ กูยังไม่ลืมนะกูยังไม่ลืมนะโครงงานน่ะ ของกลุ่มใครบ้างแบ่งเป็น 3 กลุ่มใช่ไหมลูกมีกลุ่มเกี่ยวกับอะไรคะ ศึกษาเกี่ยวกับต้นผักบุ้ง ใช่ไหมศึกษาที่ปลูกต้นผักบุ้ง ลูกอย่าลืมลูกลืมนะคะ จำได้ไหม มันบอกว่าจำได้แล้วนะคะจำได้แล้ว งานนี้น่ะเป็นงานที่ลูกจะต้องไปทำเองนะลูก งานนี้ต้องเป็นงานไปทำเอง ไม่คุยแล้วก็ไปทำเองวางแผนเองนะคะกลุ่มของ มีมะนาวมีมีอะไรแนะนำสมุนไพรที่กูจำได้ที่ทำน้ำน้ำ สมุนไพรใช่ไหม พี่น้ำดื่ม น้ำสมุนไพรนะคะ แล้วอีกกลุ่มนึงอะไรนะผัดไทย ผัดไทยกูยังจำได้อยู่นะ อันนี้เป็นงานที่ลูกจะต้องไปทำเองแต่ที่ครูให้ทำที่เก็บแต่ละชั่วโมงแต่ละชั่วโมงที่เราเข้ามาเรียนเนี่ย เกี่ยวกับงานสวนพฤกษศาสตร์โรงเรียนนะเนี่ย โครงงานประเภทสำรวจนะคะที่ครูพาลูกทำเก็บข้อมูลเป็น ชั่วโมง อีกหนึ่ง โครงงานอีกโรงงานนึงรายได้ 2 3 โครงงานแล้วล่ะที่ลูกได้ทำนะคะที่ครูพาทำในช่วงระหว่างเรียน แยกให้ออกนะโครงงานที่เราเสนอตั้งแต่ตอนเริ่มต้นอันนั้นน่ะกูยังไม่ลืมนะ ลูกจะต้องไปถามแล้วก็ไปสรุป ทำรายงานมาให้ครูรายงานแบบไหนรายงานแบบนี้เลยลูก ทำเหมือนที่ทำในแชทมานะคะ ในเรื่องอะไรลูกไปทำอะไรบ้างแล้วผลมันเกิดมาเป็นยังไง เข้าใจนะ โอเคถ้าเข้าใจแล้วเรามา ละหมาดสรุปตัวนี้ที่นี้คงงานที่ครูให้ทำวันเสาร์อาทิตย์เมื่อกี้นี้ กูได้เข้าเข้ามาเตือนนะคะได้พาทำใช่ไหมครูเข้ามาแล้วก็มีเตือนให้ลูกได้ไปสำรวจ ข้อมูลใช่ไหมคะ โครงงานนี้ที่เราสำรวจสรรพสิ่งล้วนพันเกี่ยวนะคะ มีวัตถุประสงค์อยู่ 3 ข้อด้วยกัน ตอนแรกลูกจะต้องรู้จักวิธีเก็บข้อมูลนะคะรู้จักวิธีเก็บข้อมูลระหว่างอะไร พืชกับชีวภาพอื่น อันนี้มันก็จะมีใบงานใช่ไหมคะใบงานที่ครูมอบให้ พืชที่ พืชปัจจัยหลักของเราคือต้นอะไรคะ ที่เราลงไปสังเกตคือต้นอะไรลูก ใช่ต้นมะนาวนะคะต้นมะนาวนั่นเองและชีวภาพอื่น ชีวภาพอื่นตัวนี้ก็คือสิ่งมีชีวิต สิ่งมีชีวิตที่เกี่ยวข้องกับต้นมะนาว ใช่ เยอะแยะเลยชีวภาพ สิ่งมีชีวิตอื่นๆที่อยู่ในต้นมะนาวบริเวณนั้นที่เราทำพื้นที่ขอบเขตให้เขาที่เราไป เก็บข้อมูล ข้อที่ 2 หลังจากรู้วิธีการเก็บข้อมูลข้อมูลแล้วนะคะข้อที่ 2 ก็เพื่อที่จะให้รู้ เดี๋ยวคัน ความเกี่ยวพันนะลูก รู้ความเกี่ยวพันระหว่างต้นไม้กับชีวภาพ มันเกี่ยวกันยังไง มันเกี่ยวกันยังไงตัวนี้นะคะ วันที่ 3 วันนี้ลูกยังไม่ได้ทำทราย อันนี้เพื่อรู้ตำแหน่ง ตำแหน่งนะคะทิศทางของชีวภาพ และกายภาพที่เข้ามาเกี่ยวพันกับพืชศึกษา โดยให้นักเรียนแสดงตำแหน่ง นักแสดงตำแหน่ง ทิศทางของชีวภาพและกายภาพที่เข้ามาเกี่ยวพันกับพืชศึกษาตัวนี้ที่จะให้มาทำ ก็คือ เราเก็บข้อมูลใช่ไหมเราเก็บข้อมูลในข้อที่ 1 เสร็จแล้ว แล้วค่อยเอามาวาดภาพลงไปในวันที่ 3 ได้เลยค่ะ จากที่เราทำผิดจริงๆทิศ พี่ต้องมีความรู้เกี่ยวกับที่ใช่ไหมคะถามหน่อยทิศตะวันออกอยู่ทางไหนชี้ให้คุณหน่อย มันออกไปทางไหนลูก ตะวันออกนะแม่ของจริงในของจริงไม่เอาในไม่เอาในในกระดาษ ตอนนี้ ธรรมชาติรอบตัวของเราทิศตะวันออกอยู่แล้ว ไม่เอาในกระดาษไม่เอาในเวลาเวลาพักเวลาภาพที่เราวาดลงไปในกระดาษ ทิศเหนือแน่นอนอยู่ข้างบน นะคะ ถูกต้องที่เบนซ์ที่บัญชีไปคือทิศเหนือทิศเหนือในธรรมชาติมีของจริง มันออกตรงไหน ใช่หรอ ฝั่งฝั่งด้านนู้นเป็นทิศตะวันตกนะ ตะวันออกมาอยู่ฝั่งโน้น คือของจริงที่กูถามก็คือของจริงธรรมชาติจริงๆรอบตัวของเรา เนื้อเพลงกำลังงงบินกำลังงง เพราะที่ครูวาดภาพให้นะคะที่ครูวาดภาพลงไปในกระดาษให้นะก็คือ ทิศที่อยู่บนกระดาษ ที่เป็นสากลทั่วไปที่เขาเข้าใจความหมายถ้าอยู่บนกระดาษปุ๊บ ด้านบนจะคือทิศเหนือ นะคะ ด้านบนเนี่ยของกระดาษจะเป็นทิศเหนือ ข้างล่างจะเป็นทิศใต้ ซึ่งตรงกันข้ามนะถ้ากูยืนอยู่ตรงนี้อ่ะตอนนี้ครูบิ๊กยืนอยู่ตรงนี้น่ะทิศตะวันออก ทิศตะวันออกที่ครูจะต้องดูก็คือด้านหน้าของครูด้านหน้าของครูคือของจริง ตะวันออก อยู่ด้านหลังของครูเนี่ยจะเป็นทิศตะวันตก เพราะว่าดูทุกเช้า ทุกเช้าเลยพระอาทิตย์ขึ้นทางฝั่งโน้น ทางฝั่งโน้นทางฝั่งสกลนครนะคะทางฝั่งสกลนครเลย ขึ้นทางฝั่งนู้นตลอดเลย ทั้งนี้ ด้านหลังครูตกทุกวันก็ตกทางฝั่งนี้ นะคะ ซ้าย อยู่ทางทิศเหนือ ซ้ายมือครูนะถ้าครูหันไปทางนี้จะเป็นทิศเหนือและทิศใต้จะอยู่ฝั่งนี้นะคะฝั่งขวามือ 2 คู่ อันนี้คือของจริงในธรรมชาติ แต่ถ้าเมื่อไหร่ที่เราเอามาวาดลงไปบนกระดาษ เอามาวาดลงไปบนกระดาษ เพื่อให้เข้าใจเหมือนกันหมดนะคะ สากลเลยเวลาเขียนลงไป ข้างบนของกระดาษด้านบนจดหมายถึงทิศเหนือนะคะเขาก็เลยใส่สัญลักษณ์ตัว n ตัวเองแล้วก็มีลูกศรชี้ขึ้น ลูกศรชี้ขึ้นเนี่ย อยู่บนกระดาษดูบอลแผนที่นั้นตลอดเลย ตัวนี้คือใบงานที่ลูกได้ทำไปที่ครูปริ้นใบงานให้ลูกทำ 2 กลุ่มใช่ไหมคะ จำได้ไหม มีมีบางคนที่เพิ่งกลับมานะคะ ไม่ได้ทำกับเพื่อน ไม่เป็นไรเพราะครูดูผลงานลูกแล้วนะคะ มันจะต้องมีการซ่อมแน่นอน อันนี้คือครั้งแรกอ่ะที่ลูกที่ลูกไปเก็บข้อมูลนะคะ มันก็จะมีบางสิ่งบางอย่างที่มัน ไม่สมบูรณ์ในข้อมูลนั้นนะคะ อกของเขาเป็นแบบนี้สมาชิกของลูกอยู่ในกลุ่มมีใครบ้างนะคะเขียนชื่อให้ครบ ราคาเขียนชื่อให้ครบ ครูที่ปรึกษา ก็จะมีครูครูปิ๊กนะคะครูปิ๊กแล้วเมื่อตอนกลางคืน ผู้หญิง ผู้หญิงจะมีคุณครู ราตรีนะคะครูปุ๊ก กุ๊กมาช่วยตอนกลางคืนกับครูหวาน 2 คนเพราะฉะนั้นอย่าลืมใส่ชื่อของคุณ หวานแล้วก็ครูปุ๊ก เข้าไปด้วยนะคะวันที่ 1 วันที่ 1 จะเป็นครูปิ๊กคนที่ 2 ครูปุ๊กนะคะคนที่ 3 เป็นครูหวานนะ ใส่ให้ครบ 3 คนเพราะว่าในกิจกรรมนี้มีคุณครูที่ลงไปดูนักเรียน ทำช่วง 9:00 น แล้วก็ช่วง 5:00 น ที่คุณครูลงไปพาลูกทำสังเกตช่วยนักเรียนเนี่ยให้ใส่ให้ครบนะคะ อ๋อแสดงว่า 5:00 น ทำเอง ดีแล้วดีแล้วเพราะว่าตอน 9:00 น คุณครูพาไป 5:00 น ไปทำเอง 5:00 น ตื่นแล้วใช่ไหม พอดีวันนี้กับกิจกรรมที่เขาไปวิ่งกันใช่ไหม ก็เลย ตื่นเลย โอเคไม่เป็นไรแต่ว่าข้อมูลของลูกนะที่ส่งมาให้ครูนะคะ ถ่ายภาพเดี๋ยวกูจะให้ดู แผนที่ 2 รูปแผนที่ 2 อันนี้เขียนอะไรคะมันมีข้อมูลอยู่ ข้างบนข้างบนเวลาเวลาก็คือ 5:00 น ถึง ช่วงช่วงเวลาไหนที่ลูกทำเสร็จ 5:00 น 05.00 นถึง เวลาเท่าไหร่อาจจะเป็น 05.15 นหรือ 05.00 น ก็ได้ อันนี้คือช่วงเวลาทั้งหมดที่ลูกลงไปเก็บข้อมูล เริ่มต้น ช่วง ช่วงเช้านะลูกช่วงเช้าเลยก็คือ 5:00 น ลูกลงไปเก็บ แล้วพืช ชื่อพืชศึกษาคือต้นอะไรคะ อันนี้เป็นที่รู้กันเพราะว่าเราลงไปหา เก็บข้อมูลที่ต้นมะนาวมะนาวลงไป เขียนมะนาวลงไปเสร็จแล้วข้อมูล ข้อมูลที่ใส่ในตารางนี้อันแรกคือลำดับ ลำดับ สิ่งที่เราพบ ลงไปครั้งแรกและสัตว์ชีวภาพอื่นที่เราลงไปแล้วเราเห็นนะคะมีอะไร ที่เราไปสังเกตแล้วไปเจออะไรก็คือให้เป็นอันดับที่ 1 ชื่อของเขา สัตว์นั้น อะไร มด ผึ้ง หอยไส้เดือน ต่างๆที่เราลงไป มีชื่อเดียวนะลูกตรงนี้คือที่เดียว ซื้อที่ 2 ต้องมาใส่ในลำดับที่ 2 นะคะ เวลาที่พบ ใช่เวลาที่พบ หมดเวลา ตอนไหน อยู่ในช่วงเวลา 05:00 น ใช่ไหมลูก 05:00 น ถึง 05:20 น อันดับที่ 1 คือสิ่งที่เราพบครั้งแรกเพราะฉะนั้นเวลามันจะเลื่อนตามลำดับนะคะ อันนี้จะเป็นตี 5.00 นนะคะที่เราพบ จำนวนตำแหน่งที่พบทำอะไรอย่างไรกับปัจจัยที่ศึกษา อันนี้ ข้อมูลตัวนี้ ที่ลูกได้ลงมาให้ครูดูนะคะ ยังไม่ละเอียดเลยสักกลุ่ม ข้อมูลตรงนี้ไม่ละเอียดลูกบันทึกให้ว่าลูกไปเจออะไร การนับจำนวนลูกก็ยังนับไปยังๆ ไม่ครบสมบูรณ์นะคะ บางบางชนิดมีจำนวน เพราะฉะนั้น พี่เบนซ์บอกว่าเออทำไม มันงงใช่ไหมเพราะมันเป็นพิษต่างๆ ลูกจะต้องทำ ทำไมลูก ทำไม ทิศต่างๆลูกจะต้อง มีเวลาในการดูนะคะมีเวลาในการดู ขอดู อันนี้คืออะไร นี่คือปัญหาที่ลูกได้พบนะปัญหาที่ลูกได้พบถ้าลูกทำแล้วใจร้อน วันนี้เห็นปุ๊บเสร็จแล้ว รู้ว่าเออมีมีสัตว์อะไรบ้างมีมด ลูกยังทำไม่เสร็จเลยยังไม่ได้นับเลยยังไม่ได้สังเกตเลยว่ามดนั้นมันหยุดอยู่มันทำอะไรกันอยู่ แล้วลูกก็ไปดูอีกทีนึง ดูอีกด้านนึงของต้นมะนาว มันก็เลยทำให้ข้อมูลของแผ่นนี้ยังไม่สมบูรณ์เพราะฉะนั้นเวลาลงไป คนบอกว่า 1 ผู้เก็บข้อมูลจะต้องมีความละเอียดรอบ หอบ ต้องใจเย็นลูกใจเย็นแล้วก็มีความละเอียดละเอียด เน็ตไม่บอกก่อน มันอยากเสร็จเร็วใช่ไหมลูก เพื่อนมากระตุ้นบอกเลยเร็วๆๆๆ ไม่ได้ไม่ได้ ต้องดูไปทีละขั้นตอนนะคะเราจะต้อง ให้เก็บข้อมูลให้เรียบร้อยสมบูรณ์นะคะอย่างเงี้ย มาครั้งที่ 1 งานของลูกออกมาเป็นยังไง กูรู้สึกว่าลูกทำนะ ลูกมีความรับผิดชอบตอนไหนคะทำงานในสิ่งที่ครูมอบหมายให้ แต่ว่างานนั้นน่ะมันไม่สมบูรณ์ เพราะอะไรเพราะลูกข่ายความละเอียดรอบคอบตรงนี้ไป ครั้งที่แล้ว กูบอกแล้วใช่ไหมว่าให้นับจำนวนด้วยกูบอกแล้วยัง กูบอกแล้วใช่ไหมคะ ลืมใช่ไหม ครูบอกนะว่าไปเจออะไรแล้วให้นับจำนวนด้วยนะคะ ไม่อ่านไม่เป็นไรเดี๋ยวเราจะได้ลงไปเก็บข้อมูลใหม่ ช่วงเวลานี้ลูกไม่งาน ที่ลูกๆได้มีทั้งหมดอยู่ 5 ช่วงเวลาตามนี้ใช่ไหมคะ ถามก่อน กลุ่มผู้หญิงกับผู้ชาย ลงไปเก็บข้อมูลถ้าช่วงเวลานี้ครบไหม ได้ลงไปครบไหม ครบหรือยัง ที่ทำไปวันเสาร์อาทิตย์เมื่อกี้ครบแล้วผู้ชายและลูกผู้ชายมีกันแค่สอง หมดหรือยังคะลงไปสังเกตครบไหม ทำครบเลยทำครบเลย 5:00 น ก็ไปแล้วใช่ไหม 10 โมงก็ไปแล้วนะคะ 14:00 น 18:00 น แล้วก็ 21:00 น ครบหมดเลย มีคุณครูช่วยไหมคะ นี่คุณครูอะไรช่วยไหมคะ ครูบอม ครูบอมมาช่วยอยู่ คนเดียวครูบอมมาคนเดียวเพราะว่าคูปองเป็นเวรนอนใช่ไหม ถ่ายตอนกลางคืนคูปองพาลงไปทำเพราะฉะนั้น ครูที่ปรึกษาโครงงานลูกให้ไปใส่ชื่อครูปิ๊กนะคะแล้วก็คูปองเพิ่มเข้ามา คุณครูเพิ่มอยู่ในโครงงานนี้ ก็คือครูบอมนะคะ โอเคนะ ชื่อคุณครูเข้าไปด้วยเพราะว่าคุณครูกรุณามาให้ ช่วยลาวนะคะ เพราะฉะนั้นก็ใส่ชื่อกูลงไปด้วย อันนี้เป็นกลุ่มผู้หญิงที่ทำผลงานของลูกที่ทำ ยังไงคะ กลุ่มใคร ให้ออกมานำเสนอหน่อย ออกมาเล่าหน่อยข้างหน้าเลยลูก เอาเก้าอี้มานั่งไหม ได้ยิน เย็นได้ไหมลูก OK มันมีทั้งหมดอยู่ 5 ใบนะลูกมันมีทั้งหมดอยู่ 5 ใบ ลูกไปแล้วลูกเจออะไรบ้างนะคะ ให้เราตามนี้ หอในจอมันเล็กใช่ไหมไม่เป็นไรลูกดูกับเพื่อนก็ได้ OK สิ่งที่เม้นนำเสนอครูมานะคะ ที่ที่รูปแนะนำเสนอมาแสดงว่าลูกไปดูสังเกตครบทุกทิศ ของต้นมะนาวแล้วนะคะ บอกว่าทิศเหนือที่ลูกไปเจอครูมดดำ มีมดดำมดดำลูกจะต้องบอกตำแหน่งของเขาด้วยมดดำมันมีกี่ตัวลูก ที่ลูกไปเห็นน่ะ ถามว่ามันมีกี่ตัว ไม่ได้นับใช่ไหมเท่าไหร่ มากมันมากไหม มันมากลูกก็เขียนลูกเขียนเพิ่มนะคะว่ามดดำ จำนวนมากใช่ มดดำจำนวนมาก อยู่ทิศเหนือ เพราะมันเป็นทิศเหนือนะอยู่ทิศเหนือ เสร็จแล้ว ลูกเจออะไรบ้าง หอย หอย หอยตัวนี้นะคะ ที่เบนซ์บอกทำเป็นตกใจอย่าแกล้งสิ ในบรรทัดแรกลำดับแรกที่ลูกบอกว่าหอยเนี่ย ให้เอาออก หอยลูกจะต้องมาอยู่ในลำดับที่เท่าไหร่ ไม่ต้องหัวเราะดูดีๆเพราะเขาบอกว่าสิ่งมีชีวิตลำดับที่ 1 เมื่อรู้บอกว่าลำดับที่ 1 เป็นมดมดดำ ต้องแก้ใหม่อันนี้คือสิ่งที่ลูกจะต้องไปแก้ไข อันดับที่ 1 เป็นมดดำมดดำปุ๊บ จำนวนมากอยู่ทางทิศเหนือ เสร็จแล้ว สิ่งมีชีวิตที่ 2 สิ่งมีชีวิต ชีวิตที่ 2 นะคะ หอย หอยตัวนี้รูปจะต้องเอามาใส่ ลำดับที่ 2 นะลูก เขียนหอยเนี่ยชื่อหอยลงมาตรงนี้ ลูกจะวาดภาพก็ได้ ใช่แต่ทิศ อันนี้คือมดดำ ทิศเหนือจำนวนมาก แล้วที่ลูกบอกว่า อยู่ในทิศใต้นี่คือมดดำเหมือนกันใช่ไหมคะ ถูกไหม มดดำกี่ตัวทิศใต้ นกกี่ตัว กี่ตัว นับได้ไหมคะ ทิศใต้ทิศใต้ ก็บอกว่าจำนวนมากเหมือนกัน ลูกก็บอกว่า อยู่ในคอลัมน์นี้นะลูกอยู่ในลำดับที่ 1 เพราะมันเป็นมดดำเหมือนกัน จำนวนทิศเหนือจำนวนมากที่ใต้ก็จำนวนมากเหมือนกัน ตำแหน่ง ที่ลูกพบ ป้ายเนี่ยมันอยู่ในพื้นดินใช่ไหมมันอยู่บนมันแอบมันแอบอยู่ใต้ใบไม้ แสดงว่าลูกจะต้องเขียนไปว่า อยู่ใต้ ใบไม้ ใช่ไหมสิ่งที่ลูกเห็นพ่อลูกเอาไม้ไปเขี่ย เขียนใบไม้ออกใช่ไหมคะแล้วลูกก็สังเกตดู มันแอบมันแอบอยู่ข้างในมันไม่ได้เดินออกมาให้เราเห็น มันแอบอยู่ข้างใน เข้าใจนะ เหมือนกันเหมือนกันกับมดดำที่ทิศเหนือ ทิศเหนือที่ลูกสังเกตเห็น มันอยู่ตำแหน่งไหนมันอยู่บนพื้นใช่ไหมมันอยู่บนพื้นหญ้าหรือว่าหยุด ข้างล่าง อยู่ตำแหน่งไหนลูก ไม่ๆมดดำทิศเหนือ แสดงว่าทางทิศเหนือกับทิศใต้มันอยู่ตรงหญ้าด้านล่าง ของต้นไม้ลูกก็บอกว่า มันอยู่ ต้นหญ้า อันนี้คือไปเขียนเพิ่มไปเขียนเพิ่มสิ่งที่ลูกจะต้องแก้คืออะไรเบนซ์เข้าใจนะ ไปบอกเพื่อนด้วยในกลุ่มเข้าใจนะคะ นี่คือมดดำมดดำเวลาที่เราไปศึกษา เวลาเท่าไหร่เสร็จแล้วตรงนี้ ทิศเหนือ จำนวนมากอยู่ใต้ หญ้า ทิศใต้จำนวนมากเหมือนกันอยู่ใต้หญ้า มีอีกไหมมดดำหมดแล้วแสดงว่ามดดำที่ลูกไปศึกษา มันมีแค่ทิศเหนือทิศใต้ ที่มันอาศัยอยู่ที่ลูก ไปไปดู ย่าแล้วไปพบมดดำหมดแล้วแค่นี้ อันดับที่ 1 แล้วลำดับที่ 2 เอาหอยตรงนี้ลูกหอยเอามาลงใส่ ข้อที่ 2 อาทิตย์นี้ถอยมาอยู่ ลำดับที่ 2 นะคะ หอยอันแรกอยู่ทางทิศเหนือใช่ไหม กูก็เขียนว่าทิศเหนือ หอยตัวเล็กหรือตัวใหญ่ตัวเล็กตัวใหญ่ เล็กหรือใหญ่ อีตัว มีกี่ตัวลูกที่ลูกไปดูที่อยู่ที่นี่มี 1 ตัวลูกก็บอกว่า หอย ตัวเล็ก จำนวน 1 ตัว ทำอะไรอยู่ บ้านเกาะบ้านเกาะ มันเกาะต้นมะนาวหรือตรงไหน กำลังจะเดินขึ้นไปหรอ ยังยังไม่ได้ขึ้นไปแต่มันเกาะบนพื้นใช่ไหมคะ ก็ต้องบอกตำแหน่งของหอยใช่ลูกก็ต้องเขียนตำแหน่งเพิ่มเข้าไปว่าหอย อยู่ทางทิศเหนือนะคะหอยตัวเล็กจำนวน 1 ตัว อยู่ ตรงไหนตำแหน่ง ลำต้นนะคะ ลำต้น วันครูนะคะติดพื้นดินของ ต้นมะนาว บอกตำแหน่งด้วย มีอีก 1 ตัวใช่ไหมคะหอย ลูกก็เอาหอยตัวนี้ทางทิศตะวันออกเขียนก็ไปเหมือนกัน แต่ ในลำดับ 3 นี้ไม่ใช่นะเอาขึ้นมาเขียนในลำดับที่ 2 นะคะ หอยตัวนี้ หอยตัวใหญ่จำนวน 1 ตัวมี 1 ตัวใช่ไหมคะ ที่พบอีกครั้งที่ตะวันออกตัวใหญ่เลยอ่ะตัวใหญ่เลย 1 ตัว มันอยู่ตรงไหนคะ เดินเดินอยู่ บนย่า Ok ลูกก็บอกว่าตำแหน่งของเขาก็คือเดิน เกือบไปเหยียบมันดีนะที่มองเห็นก่อน นั่นแหละลูกก็บอกตำแหน่งว่า หอย 1 ตัวนะคะที่อยู่ทิศตะวันออกเนี่ย เดินอยู่บนพื้นหญ้า แค่นั้นเอง เขาทำอะไรก็คือเดินกำลังเดินอยู่บนพื้นหญ้า หมดหรือยัง ต่อไปพึ่งเพิ่งที่ลูกเขียนในลำดับแรกเนี่ยลูกก็ย้ายลงมาเป็นลำดับที่ 3 ย้ายผึ้งอ่ะเขียนพรุ่งนี้มาใส่ลำดับที่ 3 รถอยู่ทิศตะวันออกพบจำนวน 1 ตัวมันทำอะไรอยู่ เพิ่งตื่นมาทำอะไรอยู่ ตอนแรกเลยคือมันมันเกาะอยู่บนต้นไม้หรอ มันเกาะอยู่บนต้นไม้ใช่ไหมลูก ลูกก็บอกว่ามันเกาะ ลูกค้าบอกว่ามันเพิ่ง 1 ตัวนะคะ อยู่ทางทิศเหนืออยู่บนต้นไม้ ใช่มันต้องไปสังเกตดีๆลูกต้องเอาเวลาตรงนี้ให้กับเขาด้วยนะคะเวลาสั่ง ต้องไปแบบสงบด้วยนะไปสงบด้วยเพราะมันเวลา 5:00 น ไม่งั้นตัดตื่นหมดเลย นะคะตกใจเพื่อนๆ ขายที่นักเรียนลงไปเก็บข้อมูลนี่แหละ ที่นี่ที่ไหนอีกหมดหรือยัง อะไรลูก ใช่ใช่เพราะเวลาเราเดินไปเนี่ยมันมีเสียงใช่ไหมสัตว์ต่างๆ อาจจะได้ยินเสียงลูกมันก็จะหนีออกไป ซึ่งข้อมูลตรงนี้เราก็จะคลาดเคลื่อนแล้วเพราะฉะนั้นเราจะต้องควบคุม เราจะต้องควบคุม ปุ่มตรงนี้แหละนะคะไปแบบเงียบๆนะคะไปแบบเงียบๆแล้วก็ค่อยสังเกตค่อยดูนะคะ สุดท้ายอะไรคะเนี่ย หนอนมีหนอนด้วยหรอ ลูกก็บอกหนอนน่าจะอยู่ในลำดับที่ 4 ใช่ไหม เขียนลงไปในลำดับที่ 4 นะคะ จำนวนกี่ตัว 3 ตัวทำไมมันเยอะจัง หรอ ปีนี้ลูกก็จะบอกว่า ทิศตะวันออกใช่ไหมคะ มีหนอนจำนวน 3 ตัว เขาทำอะไรอยู่บนไหนอยู่ที่ไหนไปเจอที่ไหน บนพื้นดินบนพื้นดิน แค่นั้นเอง มันกำลังก่อนเป็นอยู่โอเค บางทีน้องอาจจะกำลัง นั่นแหละ สิ่งที่ลูกสังเกตเห็นแม่ สิ่งที่สังเกตเห็นนั่นคือเวลาเวลาของเขาตอนกลางคืนนะคะตอนตี 5 อันนั้นคือศาสตรา ที่เขามีพฤติกรรมเป็นยังไงนะคะ อย่างน้อยเนี่ย เออนั่นแหละอันนี้คือคำสิ่งที่ลูกสังเกตเห็น 5:00 น มันมีหนอนนะ เวลา 10:00 น ลูกหาหนอนไม่เจอ ใช่อันนี้คือสิ่งที่ลูกจะต้องสังเกตและให้มันมาเกี่ยวพันกันว่า อันนี้เราศึกษาเฉพาะสิ่งมีชีวิตณสิ่งมีชีวิตที่ ช่วงเวลาต่างๆแล้วไปเจออะไรบ้าง นะคะ ตอนเช้า 5:00 น เนี่ย สัตว์ที่มันพบมีอยู่ 4 ตัว 4 ชนิด แล้วทีนี้มาตอน 10:00 น 10:00 น ไปเจออะไรบ้าง ลูกไม่เขียนชีทเลย ลูกมันไม่เขียนผิดเลย มด มดแดง ใช่ไหมคะ ตอน 10:00 น ลูกไปเจอครูมดแดง ทำไมมันมี 2 มดแดง จำนวนมากเลยจำนวนมากมากกว่าตอน ตอนเช้าใช่ไหม ไม่ใช่แล้วตอนเช้าไม่มีมดแดง ตอนเช้ามีมดดำ ใช่ไหมตอนเช้าน่ะเห็นแต่มดดำแต่พ่อมา 10:00 น มดแดงมา มดแดงมากถามว่ามดแดงตัวนี้มันตำแหน่งอยู่ตรงไหนทำไมลูกไม่เขียนชี้ให้กู ทิศเหนือ Union หมดเลยใช่ไหม อยู่บนต้นไม้ อยู่บนต้นไม้ใช่ไหม โอเคลูกก็บอกลูกก็บอกว่า เดินอย่างเดียวก็คือตรงนี้ มดแดง จำนวนมาก อยู่ทิศ ทิศเหนือนะคะอยู่ทิศเหนือทำอะไรอยู่เดิน ใช่ไหมคะเดินจากพื้นดินขึ้นไปบนต้น ถูกป่าว หนูก็ต้องบอกเขียนบรรยายนะคะว่ามันทำอะไร อ๋อนั่นแหละ เวลาเพื่อนไปแต่เราต้องเตรียมตัวก่อนเราต้องบอกเพื่อนก่อนนัดกันก่อนลูกนัดกันว่า อย่าให้เสียงดังนะเวลาเดินไปน่ะ ค่อยๆต้องระวังนะคะแล้วค่อยสังเกต อันนี้เข้าใจแล้วนะ วันที่ 1 นะคะก็คือมดแดงจำนวนมากนะคะ มดแดงจำนวนมากแล้วก็เดินจากลำต้น จากเอาพื้นดินขึ้นไปบนต้นมะนาว ที่นี่ อยู่บนต้นมะนาวลูกสังเกตใบมันไหมเห็นใบมันไหม มันไปอยู่ตรงไหนลูกหรือว่ามันกระจายไปแอบอยู่ตรงไหน หัวหน้ามาเดินไปสิ้นสุดอยู่ตรงไหน คือกระต่าย อยู่ตรงใบของมะนาว ยังไม่ได้ทำรังยังไม่ได้ทำรังของตัวเองใช่ไหม ยังไปไม่ถึงบ้านก็ตกใจก่อนก็ไม่เป็นไรก็เขียนแค่บรรยายบอกว่า แดงจำนวนมากอยู่ทางทิศเหนือนะคะเดินจากพื้นดิน ขึ้นไปบนต้นมะนาว บอกลักษณะของเขาแค่นั้น เพราะตอนสุดท้ายเราไม่เห็นว่ามัน เดินไปที่ไหนนะคะสิ้นสุดอยู่ที่ตรังกับเขาหรือเปล่าเราไม่เห็นก็ไม่ต้องไม่ต้องเขียนลงไป นะคะ มดดำ ของลูกที่ลูกบอกมดดำ คนละทิศหรอ มีอยู่ 4 ตัวหนูเก่งมากเลยจำได้รูปไปเพิ่มด้วยนะ ไปเพิ่มมดดำจำนวน 4 ตัวอยู่ที่ไหนลูก อยู่ที่ไหน ทิศตะวันตกไปทิศตะวันออกทิศตะวันออกมาทำอะไรคะมดตัวนี้มันอยู่ตรงไหนมันอยู่ตรง ต้นไม้ต้นมะนาวหรือว่าอยู่ ธัญญ่า อยู่ตรงโคนขนของต้นมะนาวลูกก็บอกว่ามดดำจำนวน 4 ตัวอยู่ทิศตะวันออก อยู่ตรงโคนต้นมะนาว อันนี้เข้าใจนะ อันนี้คือ ช่วง 10:00 น ลูกไปปรับใบงานตัวนี้ทำให้ถูกนะคะ ช่วงเวลาที่ 3 อันนี้คือตอน 4:00 น ไม่ใช่สิ 14:00 น งูไม่มีทิศเหนือก็ไม่มี ทิศใต้มีอะไรลูก เอาใหม่เอาใหม่ อธิบายให้พี่รับรู้ด้วยทิศเหนือไม่มี ที่นี้ดูนะที่มันมีคือมดแดง พี่มดแดงย้ายเข้ามา มดแดงย้ายไปอยู่ทางทิศใต้ ตอนตอนนั้นน่ะตอนช่วงสายๆน่ะ ช่วง 10:00 น มันมีแต่อยู่ทิศเหนือ พอมาตอนช่วง 2:00 น มันย้ายมาอยู่ทางทิศใต้และมดแดงนะคะ จำนวนมากไหมคะ มากไหมมดแดงอ่ะ เดียวก็บอกว่านิดเดียวของลูกน่ะถ้ามันสามารถนับจำนวนได้ลูกจะต้องนับ จำนวนนะคะสิ่งที่ลูกเห็น แต่ถ้ามันเยอะมากแล้วลูกรับไม่ทันเนี่ยก็ไม่เป็นไรก็บอกว่าจำนวนมาก ทารกสามารถนับจำนวนได้ให้ลูก จำนวนหนูไปว่า จี๊ดๆมดแดงจำนวนกี่ตัวนะคะ ทำอะไรคะ เดินอยู่บนพื้นหญ้าหรือว่าอยู่บนต้นไม้ เดินจาก หญ้าใช่ไหมคะเดินจากพื้นหญ้าขึ้นไปบนลำต้น ของต้นมะนาว อธิบายแค่นั้นก็อยู่บนลำต้นของต้นมะนาวนะคะ มีแค่นี้มีมดแดง รถเล็กๆสีอะไร ไม่ใช่มดแดงใช่ไหม ไม่ใช่มดแดงใช่ไหมลูก ไม่ใช่มดแดงไม่ใช่มดดำ มากไหม มันมากไหมคะไอ้มดตัวเล็กๆนี่ ไม่เยอะ เห็นตัวเดียวเห็นตัวเดียว โอเคก็ไม่เป็นไรก็บอกว่ามด สีอะไร ไม่เหมือนมีตูดให้มีตรงก้นมันเป็นสีดำ ที่กูบอกไงกูถึงบอกให้ลูกว่าตอนที่ลูกไปดูนะคะ ให้ลูกเอาโทรศัพท์ถ่ายภาพนะคะถ่ายภาพซูมเข้าไปเลยให้เห็นมัน DD เออนั่นแหละทำไมไม่ส่งให้ครูที่รูปถ่ายภาพน่ะรูปส่งให้ครูนะคะถ่ายภาพส่งมาให้กูแล้วกูก็จะได้เอาลงใน ตัวนำเสนอให้ลูก เวลาอธิบายมันก็จะได้ชัดเจนขึ้นเห็นภาพ ลูกจะต้องอธิบายว่ามดตัวนี้จะเป็นตัวที่เท่าไหร่ มดแดงมีมดดำมีแค่ 2 ลำดับเท่านั้นนะในใบงานนี้มีแค่เรา 1 เจอมดแดงนะคะ ลำดับที่ 2 เป็นมด เล็กๆ มดตัวเล็กถ้าเราไม่รู้ว่ามันเป็นมดอะไรแล้วก็บอกว่าเป็นมดตามสิ่งที่เราเห็นนะคะ แค่นั้นเองมดแดงมดดําเรามีชื่อแล้วแต่อันนี้มันไม่ใช่มด มันไม่ได้อยู่ในพวกมดแดงวัดดำ มันเป็นมดชนิดอื่นแล้วก็ อาจจะวาดภาพ ที่เราเห็นนะคะภาพถ่ายอาจจะเอาภาพมาติด ก็ได้ รอมาใบงานที่ 4 ช่วงเวลา 18:00 น 18:00 น เจออะไรบ้างสิ่งที่ลูกได้พบเห็นบอกว่าหอยกลับมาแล้ว ได้ตอน 18:00 น หอยกลับมานะคะ แล้วมีเพิ่มขึ้นมาด้วยกูเห็นนะ ทิศเหนือก็มีหอย หอยกี่ตัวหอยเล็ก นี่แหละ เวลาลูกสังเกตลูกจะรู้เลยว่าหอยนี่มันจะชอบมาตอนไหน ชอบมาตอนเย็นตอนกลางคืนแล้วก็ตอนเช้าตรู่เลยก็คือ 5:00 น สัตว์ที่ลูกได้พบคือหอย นะคะ ช่วงไหนที่มันมีแดด ตอนช่วงเช้าเห็นมดแดงไหมลูก เออนั่นแหละมันจะเยอะ นี่คือสิ่งที่เข้ามาพันเกี่ยวกับช่วงเวลากับต้นมะนาว ตอนช่วงเนี้ย 6 โมงมีมดแดงมดดำอย่างละตัวเท่านั้น แต่มันก็มี มันก็มี มันก็มีเพราะฉะนั้น กูก็เขียนลงไปว่ามันมีเท่าไหร่เข้าใจใช่ไหมคะที่ครูบอกว่าให้อธิบายว่า เราไปเจอจำนวนเท่าไหร่แล้วก็มันอยู่ตำแหน่งไหน ของต้นไม้อยู่บนพื้นหญ้ากำลังเดินอยู่บนพื้นหญ้าหรือว่ากำลังเดินจากพื้น หายากขึ้นไปบนต้น มะนาว อันนี้ลูกจะต้องเขียนนะคะเขียนถ้าเขียนไม่ได้มาเล่าให้กูฟังแล้วกูก็จะเขียนบรรยายให้ ถ้าคำไหนที่มันติดนะคะคำไหนที่มันติดไม่รู้ว่าจะเขียนยังไง ก็ให้มาเล่าให้กูฟังเดี๋ยวกูจะเขียนคำ เพิ่มเข้าไปให้ตรงนี้ ตอนสุดท้าย อันนี้สุดท้ายช่วงเวลาที่ 5 คือ 9:00 น ทิศเหนือไม่มีเลย มีหอย หอยใหญ่ยังอยู่ใช่ไหมลูกหอยตัวใหญ่ มีมดแดง ตัวเดียวอย่าลืม ตัวอื่นกลับบ้านไปหมดแล้ว เบนซ์บอกตัวอื่นกลับบ้านไปหมดแล้วใช่ไหม เหลือตัวเดียวมันอาจจะรออาจจะกำลังกลับบ้านก็ได้นะลูก อันนี้อ่านว่าอะไรคะ อะไรอ่ะลูก ทิศตะวันตกแล้วลูกก็แค่ตกเนาะ เวลาเขียนคำ รูปเขียนเอามาให้หมด แล้วไม่ใช่ภาคด้วยนะลูก แก้แก้ด้วยเบนซ์ดูนะ เขียนว่าภาคเหนือไม่เอาอันนี้เวลาเราเขียนลงไปในใบงานให้ใช้คำว่าทิศ เข้าใจแล้วนะ ไปให้ตรงนะคะใส่ให้ตรง มีมดดำมีมดแดง มีหอยมีอยู่ 3 ชนิด อันนี้คืออะไร แล้วมามีแมงมุม เขียนแมงมุมไม่ได้ใช่ไหมลูกก็เลยเขียนเป็นลักษณะใหญ่ๆอย่างนี้ คำว่าแมงมุม แมงมุมเขียนยังไงลูก เขียนอย่างนี้นะคะ อันนี้คือแมงมุมนะ จำไว้เลยนะ แมงมุมที่เขียนแบบนี้ หนูก็บอกว่ามีแมงมุมได้อยู่ทางทิศไหนทิศตะวันตกนะคะทิศตะวันตก มีจำนวนกี่ตัวแมงมุม มีตัวเดียวนะคะมันอยู่บนอะไรมันชักใหญ่อยู่ใช่ไหม มันกำลังชักใหญ่อยู่ใช่ไหม แมงมุมกำลังชักใยอยู่บนต้นไม้ แค่นั้นทางทิศใต้อันนี้ก็มีอันนี้คือแมงมุมเหมือนกันนะคะมีทิศตะวันตกแล้วก็มี ใต้ อยู่ใกล้ๆกับมดแดงไม่แน่ถ้าเราไปตั้งกล้องนะลูก ตอนกลางคืนถ้าเราไปตั้งกล้องดูแล้วก็คลิป วีดีโอไว้ ไอ้มดแดงอาจจะเป็นอาหารของแมงมุมก็ได้นะ วันนี้เรายังไม่รู้เพราะเราไม่ได้ไป ถ่ายให้ดูแต่เราก็มันอยู่ใกล้ๆกัน ไม่รู้ว่าบางทีแมงมุมอาจจะกินพวก อะไรเป็นอาหารนะคะ ตัวนี้แต่ที่ ลูกสังเกตเห็นจาก 5 ช่วงเวลา สัตว์อะไรที่พบบ่อยที่สุด พบ ทุกๆช่วงเวลาบ่ายๆ มดแดง 1 ชนิดแล้วนะมดดำ หอย แมงมุม จริงๆแมงมุมนี้มันเจอแค่ช่วงเวลาเดียว คือช่วงเวลาตอนบ่ายไม่ใช่สิ 21:00 น มืด เจอแค่นี้ สัตว์ที่พบทั้งหมดที่เจอบ่อยคือมด มดกับหอยใช่ไหมคะมดแดงกับหอยแน่เจอบ่อยที่สุด แสดงว่า หอยกับมด แดงเนี่ยมันมีความ ก็หอย มันมีความพันเกี่ยวมีความผูกพันกับต้นมะนาวนะคะ ที่มัน อยู่บริเวณนี้ทำไมมันถึงอยู่เดี๋ยวเราไปหาเหตุผลกัน ต่อไป ใช่เพราะว่ามะนาวเนี่ยมันก็เหมือนเป็นบ้านของของมดของสัตว์ต่างๆ นะคะ ก็จะไปอาศัยอยู่ตรงนั้นเป็นที่หลบภัยเป็นที่หาอาหาร กลุ่มนี้เก่งมากเยี่ยมมากอีกกลุ่มนึง ออกมาเล่าให้ฟังหน่อยงานงานของกลุ่มผู้ชายนะคะมาออกมา กูไม่ได้เอาขึ้นนำเสนอให้ให้ลูกเล่าเลยนะคะว่า 5 ช่วง ถ้าช่วงเวลาที่ลูกได้ไปศึกษาเนี่ย ลูกไปเจออะไรบ้าง ชนะตนช้าๆ เราจะๆ 5:00 น แล้วก็มีเพื่อนอยู่ด้วยครับที่ผมเห็นอยู่บนยอดต้นมะนาวครับ อะไรนะเอาใหม่ซิ ลัง รังไหม ว่างไหม รังไหม ไม่ใช่หลั่งหลังของอะไรสักอย่างไหมลูกไหมมันไม่น่าจะอยู่ตรงต้น ต้นมะนาวไหม มันอาจจะเป็นสัตว์ชนิดอื่นก็ได้สีน้ำตาล ภาพลักษณะมันอาจจะคล้ายๆกับรังไหมแต่ว่าจริงๆมันอาจจะไม่ใช่นะคะ มันไม่น่าจะใช่แหละเพราะว่าลังใหม่มันจะอยู่ตรงต้นหม่อนนะคะ น่าจะเป็นพวกเสื้อหรือเปล่าที่กลายเป็นดักแด้ ก่อนที่ก่อนที่มันจะออกมาเป็นผีเสื้อน่ะมันก็จะ ทำ วงจรชีวิตของผีเสื้อมันจะมีอยู่ช่วงนึงนะลูกที่เป็นแบบนั้น เดี๋ยวลองเข้าไปดูอีกทีนึงแต่สิ่งที่ลูกสังเกตเห็น ตอน 5:00 น ก็มีตัวนี้ใช่ไหมคะเป็นลักษณะ ได้ถ่ายรูปไว้ไหม ได้ถ่ายภาพมาไว้ไหมคะ ไม่ได้ถ่ายไว้ครับไม่งั้นก็รีบรีบไปวิ่งก็เลยไว้ก่อนนะ ก็มีแมงมุมอยู่ด้วยนะ อันนี้คือแมงมุมย้ายไปย้ายมาหรือว่ามันมีเยอะคะ มี 2 ตัว ผมก็ดูไปกลัวไป อ้าว กลัวคนเค้าก็แสดงว่าตอนที่ไปนี่เป็นรูปมันเลยใช่ไหม พี่ตอน 05:00 น นะตอนสายๆสาย 10:00 น 10 โมงไปดูพบอะไรบ้าง เหมือนเดิมเหมือนเดิมครับ ไม่มีไม่มีมดไม่มีอะไรเลยหรอ เหมือนเดิมเลยครับ จำนวนจำนวนและลูกจำนวน มันมากหรือมันน้อยเท่าไหร่ไม่ได้ทำเห็นไหม แค่ไปดูเฉยๆ ใช่กลุ่มของผู้ชายกูว่าจะต้องได้ทำงานใหม่นะคะ กูว่าน่าจะได้ทำใหม่แหละเพราะอะไร มีผีเสื้อ ที่ลูกจะต้องไปซ่อมนะลูกกลุ่มนี้เนี่ยไปซ่อมมาเลยนะคะงานลูกไม่สมบูรณ์ งานลูกก็ไม่สมบูรณ์เลยแหละ 1 ลูกขาดชิด สัตว์ที่ลูกไปเจอน่ะมันอยู่ที่ไหน ห้องครูพาทำพื้นที่แล้วใช่ไหมที่กูเอาเชือกฟางแล้วก็แบ่งพื้นที่ต้นมะนาว 4 ส่วนพื้นที่ทางทิศเหนือทิศใต้ตะวันออกตะวันตกลูกจะต้องไประบุที่ เหมือนกับกลุ่มของผู้หญิงด้วยผู้หญิงเขายังเขียนเลยว่าทิศเหนือทิศใต้เจออะไรนะคะ แล้วที่สำคัญก็คือ พอไปเจอปุ๊บ จำนวนเท่าไหร่ ทำอะไรอยู่นะคะมันเดินอยู่บนพื้นหญ้าหรือว่ามันเดินอยู่บนต้นมะนาว หรือว่ามันแอบอยู่ตรงหลังใหม่มะนาว อันนี้เขียนเพิ่มเขียนเพิ่ม จะเล่าอะไรไหมอยากเล่าอะไรไหม ไม่มีหมดแล้ว อันนี้อนุโลมมีอยู่ 2 คนนะคะ เพื่อนๆไปบอกเพื่อนกลับคืนมา พี่เบนซ์ ด้วย อ่านดูนะคะใบงานที่ลูกไปทำงานที่ลูกไปทำนะคะไปป่ะ แปลให้สมบูรณ์ ขอรูปได้ใบงานทั้งหมด 5 ใบเรียบร้อยแล้วนะคะ เสร็จเรียบร้อยแล้ว ให้ลูกเอามาเพาะ แบบนี้ลงไปตรง ไปงานต่อไป เห็นไหม กูมีใบงานให้อยู่นะมันยังไม่เสร็จนะคะ ให้ลูกไปเขียนแบบนี้ นี่คือสีดำ พื้นที่ตรงที่มันตัดกันนะคะสีดำเส้นสีดำตัดเนี่ย คือที่ครูแบ่งทิศ อันนี้หมายถึงเชือกฟางที่ครูพาลูกทำแบ่งพื้นที่โดยปลูกตรงกลางนี่คือต้นของมะนาว ตัวนี้นะคะ ข้างบนคือทิศเหนือ ทิศเหนือ ที่ลูกลงไปสังเกตอันนี้คือตามธรรมชาติ มันอยู่ตรงทิศเหนือคือทางด้านไหน หันหน้าไปทางด้านวัดป่า ป๋าคือทิศเหนือ ถ้าเป็นของผู้หญิงก็คือหันไปทางด้านวัดป่าอันนี้คือทิศเหนือ นะคะ สัญลักษณ์เวลาเขียนลงไปบน กระดาษ ไหม ไม่ใส่สัญลักษณ์เอ็นนะคะแล้วก็มีลูกศรชี้ตรงนี้ด้วย เราจะมาเพิ่มเพิ่มอะไรคะ เพิ่มคำว่าสัญลักษณ์ ถ้าเราเขียน 01 รหัสนะ อย่างเช่นลำดับ ที่เราเขียน มันมีสัตว์ทั้งหมดกี่ชนิด ของผู้หญิงเจอประมาณ 4-5 ชนิดนะคะแล้วก็ใส่ตรงไปแดง 02 มดดำ ตามลำดับใบงานที่เราเขียนและลูกตามลำดับ ใบงานที่ 1 ที่เราเขียนอ่ะ เวลาไปเก็บข้อมูลมา เขียนลงไปเสร็จปุ๊บ ที่บอกว่าจำนวนมาก พี่เบนซ์บอกจำนวนมากเพราะฉะนั้นตัวนี้มันก็จะกระจายอยู่ พื้นที่ใส่ก็ไปเลย นะคะใส่รหัส 01 01/10/2019 13 ใส่ลงไปเลย เยอะๆจำนวนมากก็คือเยอะมากกว่า 10 ขึ้นไป นะคะ ตัวนี้ 07 ตัวอย่างนะคะเขาบอกตั๊กแตนสีเขียว เห็นไหมที่เขาเขียนไว้ 07 อยู่ตำแหน่งนี้ ตำแหน่งนี้คือทางทิศตะวันออกนะคะมีอยู่ 1 ตัว ตั๊กแตนสีเขียวมีอยู่ 1 ตัว ถ้า มันมีแค่ตัวเดียว ลูกไม่ต้อง ใส่ทับ นับหนึ่งไม่ต้อง เอา 0 เสร็จอย่างเดียวพอแต่ถ้าเมื่อไหร่ที่สัตว์ลูกไปสังเกตมีจำนวน 2 ตัวขึ้นไป ตัวที่ 1 ก็คือ 01/1 ตัวที่ 2 คือ 0 1/2 เข้าใจนะ นี่แหละเข้าใจบอกเวลากูถามบ่เข้าใจแต่เวลาไปทำเนื้อไม่ละเอียดเลย นะคะ เข้าใจจริงๆนะ จริงๆนะ เบนซ์เข้าใจไหมลูกเข้าใจนะตัวนี้น่ะ เข้าใจให้ใส่เป็นสัญลักษณ์ สัญลักษณ์ตัวเลขนะคะใส่รหัสตัวเลขเข้าไปลูกจะต้องเขียนอย่างนี้นะ 01 แล้วก็ ซื้อของสัตว์อะไรนะคะ 2 คูณ 3 ถ้ามีอยู่ 4 ชนิดแล้วก็เขียนตรงนี้แค่ 104 เท่านั้น แล้วก็ข้อมูลข้างล่างผู้สำรวจ พรุ่งนี้ใครเป็นผู้สำรวจนะคะใส่ชื่อลงไปช่วงเวลาวันที่สำรวจ มันก็จะได้เป็นใบงานที่สรุป ของลูก ใบงานที่ครูแจกนะคะ กูจะแจกกระดาษกราฟให้ จะเป็นตาราง มันเป็นตารางแล้วให้ลูกไปตัดแปะลงไปในกระดาษ A4 ที่เป็นใบงานมากๆนะเปิดดู เปิดดูซิ ใช่ใบงานนั่นแหละ กูจะแจกกระดาษกราฟให้ ลูกตัดไปแปะติดตรงที่ว่างๆ ให้ลูกไป เขียนเองนะคะเขียนเองพรุ่งนี้ วิธีกากบาท ว่าอย่างนี้ ทิศเหนือ ทิศเหนือไม่ต้องไม่ต้องเขียนตามครูนะลูกที่สีแดง อันนี้ไม่ต้องเขียนตามครู สัญลักษณ์มาอยู่ตรงนี้อยู่แล้วทิศเหนือ ตัวนี้ให้ไปใส่แล้วมันมีสัตว์อะไรอยู่ตำแหน่งไหนไอ้ตัวที่ตัดกัน เส้นตรงที่ตัดกันตรงนี้คือตรงโคนต้นมะนาวของเรา ตรงโคนต้นมะนาวนะกากบาท กากบาทตรงนี้คือโคนต้นมะนาวที่เราที่เราไปผูกเชือกไว้ตรงกลางนะคะ มองภาพออกไหม ที่กูเล่ามองภาพออกอยู่ใช่ไหมคะ เวลาเราวาดภาพ แล้ว ให้ลูกๆ ไปทำภาพแบบนี้มาฝั่งขวามืออันนี้คือตัวอย่าง นี่คือตัวอย่าง ความสัมพันธ์ระหว่างหม่อนกับชีวภาพ ของลูกนะคะอันนี้จะเป็นต้นอะไร ขอรูปจะต้องไปถ่ายต้นมะนาวนะคะ ขายต้นมะนาวอยู่ตรงกลาง เสร็จแล้ว ที่ลูกได้เห็น มดแดง ก็ไปสู่มดแดงมาใช่ไหมแล้วเอามาใส่ด้านข้างตรงนี้ ขอภาพมดแดงมาใส่ตรงนี้ มดดำนะคะหอย เอามาแล้วลูกก็ เอาลูกศรนะคะ ที่ลูกศรชี้ลงมาเลยตำแหน่งที่ลูกพบ เพราะฉะนั้นที่สำคัญลูกจะต้องไปเก็บภาพถ่ายภาพให้ครบนะคะ สัตว์ตัวไหนที่ลูกเจอ สัตว์ตัวไหนที่ลูกเจอนะคะถ่ายภาพมาให้สวยๆเลยนะคะ ไปงานนี้จะมีกี่ใบ ทั้งหมดมันจะมีอยู่ 5 ใบ เพราะมันมีอยู่ 5 ช่วงเวลานะคะมันมีอยู่ 5 ช่วงเวลา เหมือนกันกับใบงานที่ 1 นะลูกเราไปเก็บข้อมูลมาแล้วอันนี้คือ ใบงานที่เราจะต้อง เอาจากข้อมูลตัวนั้นน่ะมาทำ กูจะมีให้อยู่ 5 ใบช่วงเวลา 05:00 น 10:00 น 14:00 น 18:00 น แล้วก็ 9:00 น นะคะใบงานนี้ตัดตัวไหนที่ลูกพบ ให้เขียนลงมา มีคำถามมั้ย มีคำถามไหมคะ เข้าใจหมดแล้ว กูถามความรู้สึกหน่อย ถามความรู้สึกหน่อย จากที่เราลงไปสัมผัสนะคะจากที่เราลงไปเก็บข้อมูล รู้สึกยังไงบ้าง นักเรียนรู้สึกยังไงบ้างคะ ถามทีละคน อาเมนก่อนเขาเรียกว่าอย่างนี้อ่ะต้นก่อน มาก่อน ต้นความรู้สึกจากที่ เอาไปศึกษา ที่เราไปเก็บข้อมูลเนี่ย พบปัญหาอะไรแล้วก็รู้สึกยังไง เพื่อนดูนะเพื่อนๆดูด้วยต้นไม่ต้องเล่นหรอก ไม่ต้อง สู้ๆมาคนแรกเลย ปกติ จะต้องจัดการเรื่องการเรียบเรียง ค้นหาภาษามือเร็วมากเลยกูดูไม่ทันเอาใหม่เอาชาลูก แต่ก่อนผมตื่นมาช่วง 5:00 น นะครับผมก็ ไปเรียนด้วยเนี่ยตอนที่ผมลงมา จะมาเรียน ตัวเอง ก็ มาดูว่าผมเนี่ย เรียนวิชาอะไรแล้วก็ไปดูต้นไม้ รู้จักบนลงล่าง ว่ามีอะไรบ้างพบอะไรบ้าง บางทีผมก็ลืม เพราะว่าผมต้องใส่ช่องไหนวันที่ผมก็จำไม่ได้ ตอนเช้าผมก็เข้าใจบางทีก็อาจจะยังเข้าใจบ้างไม่เข้าใจบ้าง ก็ต้องเรียนรู้ไปครับ เหนื่อยไหมคะเหนื่อยไหม ไม่เหนื่อย ok ขอบคุณมากค่ะ รณชัย ผู้ชาย 2 คนที่ทำงานในกลุ่มนี้นะคะมาอีกคนนึงจะรู้สึกยังไง ครับตื่นตอนเช้าตอน 05:00 น ครับเพราะตื่นมาก็คือเพื่อน เตือนให้ตื่นครับพอพาลงมาคือมาสำรวจดูต้นไม้เสร็จแล้วก็คือไปนอนนะครับ ดูแค่แป๊บเดียวแล้วก็ไปนอนเลยครับ แล้วเวลาอื่นๆล่ะคะ อันนี้ตอน 5:00 น ครับ แล้วเวลาอื่นแล้วลูกเวลาอื่น จะไปช่วยครับ ผมเหนื่อยก็เลยพักครับ แสดงว่าต้นไปดูคนเดียวหรอ เวลาอื่นต้นไปสังเกตคนเดียวใช่ไหม ก็ไปด้วยกันนะครับ เธอไปดูแค่แป๊บเดียวอ่ะครับ สลับกันนะครับ อาม่าผู้หญิงค่ะ หาสวัสดีค่ะ ทำไมไม่ต้องหันไปมองเพื่อน ขาก็รู้สึกคือ ตื่นตอนเช้าค่ะ แต่เช้าเลยค่ะ ตอน 05:00 น วันเสาร์อ่ะค่ะตอนแรกก็ลืมอ่ะค่ะ คือนอนต่อ เพื่อนก็มาบอก มาม่าตอน ตอนเที่ยงค่ะ หมาต้องไปดูต้นมะนาวแล้วค่ะ ไม่ไปทำกับเพื่อนตลอดไหมคะ ทุกช่วงเวลาได้ไปทำกับเพื่อนตลอดอยู่ใช่ไหม ไปค่ะ แล้วใครจะเป็นคนมาตาม ใครเป็นคนมาตาม ไม่มีนัดเวลาใช่ไหมคะนัดเวลาแล้วก็ไปเองเบนซ์ มีคนตามเพื่อนหรอ ok ขอบคุณมากค่ะ พี่เบนซ์มาพี่เบนซ์มา เบสรู้สึกจะเป็นหัวหน้าของกลุ่มผู้หญิง เป็นยังไงบ้างรู้สึกยังไง พ่อก็เริ่ม เธอบอกว่าไม่ไม่เคย ไม่รู้จักเรื่องการทำตารางอยู่ในหรือว่าการไปสำรวจแบบนี้ค่ะ เธอ ตอนนี้ก็เริ่มได้เรียนรู้ ได้ไปสังเกตดูตอนแรกไม่เข้าใจเลยค่ะว่าต้องเขียนอะไรยังไงอ่ะคะ แต่ก็ LINE ถามค่ะ ว่าต้องทำอะไรยังไงบ้างว่าสักวันนี้ เป็นแบบไหนอะไรคะ แล้วก็ เมื่อวานตอน 6 โมงก็คือ คุยกับเพื่อนๆเขาบอกว่าไม่รู้ตอนเที่ยงบ้างหรือว่ามีสัตว์อะไรบ้างมันอยู่ตรงไหนอ่ะค่ะ บางทีก็ไม่เข้าใจบ้างเธอ ตอนนี้วันนี้ตอนเช้าก็คือได้มาเล่าแล้วก็ ระวังสัตว์อะไรบ้างทำไมบางทีก็ตื่นเต้นนะคะ ok ขอบคุณมากค่ะ หากเรารู้สึกว่าเธอตอนเช้าที่ไปดูต้นไม้ค่ะ รพสต หลายชนิดเลยค่ะบางทีก็มองไม่เห็นบ้างนะคะ นี่หรอที่บอกว่ามองไม่เห็น OK ไม่เป็นไร ขอบคุณมาก ได้ไปดูกับเพื่อนไหมหรือว่ากลับบ้านเสาร์อาทิตย์ลูกอยู่ไหมลูกอยู่ไหม หาตอนเช้าตอนเวลา 5:00 น ค่ะก็คือ แม่ไม่ได้ไปค่ะแต่ว่าคน 13:00 น ก็คือ ไปดูที่ต้นมะนาวค่ะ บ่ได้ไปเขียนเขียนบันทึก เรียบร้อยค่ะเมื่อวานไม่ได้ไป ตื่นเต้นๆโอเคขอบคุณมากๆทั้งหมดดูนะคะทั้งหมดดูนะ ลูกๆมาเล่าเนี่ยอันนี้เป็นสิ่งที่ลูกได้พบ ยังไม่เคยได้เรียนรู้เกี่ยวกับเรื่องนี้เลยนะคะเป็นครั้งแรกที่กูก็เอาเรื่องนี้มาสอน ให้ลูกได้ดู ได้ทำนะคะก้านที่ทำไมลูกถึงต้องทำแบบนี้ กูอยากให้ลูกสังเกต สังเกตุอะไรสังเกตสิ่งต่างๆรอบตัวของเรานะคะรอบตัวของต้นไม้ ช่วงเวลาต่างๆมีอะไรเข้ามาเกี่ยวพัน กับเรา ตอนเช้าตอน สาย บ่ายเย็นแล้วก็ตอนกลางคืนที่เข้ามาเกี่ยวพันกับต้นมะนาวจากที่ ผู้หญิงออกมานำเสนอนะคะจากที่กลุ่มผู้หญิงออกมานำเสนอครูพบว่าอะไร พบว่าลูกเกิด ทักษะทักษะการสังเกตนะคะมีการวิเคราะห์ด้วยเพราะว่าเพื่อนถามกูว่าเออทำไมตอนเช้ามันมีสระ วันนี้ แล้วพอมาตอนนี้ 14:00 น แล้วมันไม่มีเลย เพราะอะไรนะคะอันนี้คือการเปรียบเทียบการสังเกตดู นะคะ เด็กได้เรียนรู้เองลูกๆลงไปดูเองกูยังไม่ได้บอกเลยว่ามันจะเจออะไรบ้าง กูบอกแค่วิธีว่าให้ไปดู ไม่ไปดูมาแค่นั้น แต่ลูกมาสังเกตมาบอกเพิ่มมาตรงนี้ทำไมมันถึงไม่มีนะคะแล้วสังเกต อย่างหนึ่งอีกอย่างหนึ่งก็คือ บัตรที่ลูกเห็นตอนช่วงเวลากลางคืนแล้วก็ตอนช่วงเช้าเลย 05:00 น ก็คือหอย ใช่ไหมคะหอยนี่มันจะมาตอน กลางคืนแล้วก็ตอนเช้า แสดงว่า มันเกิดอะไรขึ้นกับ สิ่งมีชีวิตอื่นที่เข้ามาเกี่ยวพันกับต้นมะนาว เดี๋ยวเราจะไป ดูกันอีกทีว่ามันมีอะไรเข้ามาเกี่ยวพันด้วยนะคะ คุณธรรมที่ลูกได้ คุณธรรมที่ลูกได้เรียนรู้เรื่องนี้ 1 แหละ ขอให้งานเป็นกลุ่มใช่ไหม กูให้ทำงานเป็นกลุ่มถ้าลูก ไม่ช่วยเหลือกัน ร่วมมือกัน งานนี้ก็คงจะไม่เสร็จนะคะอันดับแรกเลยลูกก็จะได้ความสามัคคีในกลุ่มนะคะแล้วก็ความรับผิด ความรับผิดชอบเพราะงานนี้ครูไม่ได้มาตามครูไม่ได้มาพาทำครูแจกแค่ใบงานให้ลูก แล้วลูกไปทำเอง เพราะอะไรเพราะลูกโตแล้ว ลูกโตแล้วลูกจะต้องมีความรับผิดชอบ อันนี้ครูให้ผ่านนะคะถึงแม้ว่างานของลูกออกมา คุณธรรมเรื่องความรับผิดชอบเนี่ยครูให้ผ่านเลย ทำงานมาส่งครูได้ อีกอย่างนึงคุณธรรมที่กูอยากจะเพิ่มก็คือความ รอบคอบ รอบคอบในที่นี้คืออะไร งานนะคะที่คุณครูบอกว่าให้ไปสังเกต ไม่ต้องรีบนะคะให้เวลากับเขาในช่วงเวลาที่ลูกลงไปศึกษา ไปสังเกตดีๆนะคะแล้วลูกก็จะหาคำตอบได้สมบูรณ์อันนี้คือความละเอียดรอบ พ่อของลูกจะต้องไปเพิ่ม ขึ้นมานิดนึงนะคะ เพิ่มขึ้นมานิดนึง เฉพาะผู้ชายต้องเพิ่มเยอะหน่อยผู้หญิงเพิ่มเข้ามาอีกนิดนึง ไม่ต้องไปบอกเพื่อน ใช่เพราะเวลาทำงานกลุ่มเพื่อนบางคนเขาก็ใจร้อน เพื่อนบางคนใจร้อนอยากจะเสร็จไวๆกูเข้าใจเข้าใจนะแต่ไม่ได้ วันไหนที่ใจร้อนนะลูก วันไหนที่ใจร้อนเพื่อนที่อยู่ในกลุ่มต้องบอกว่าเออรอก่อนใจเย็นๆค่อยๆทำนะคะ และ อีกอย่างนึง อีกอย่างหนึ่งที่ลูกจะต้องแบ่งกันเวลาทำงานเป็นทีมปุ๊บลูกจะต้องแบ่งหน้าที่ความรับ กไก่ วิธีการที่จะทำให้เกิดความละเอียดรอบคอบงานครบสมบูรณ์ลูกจะต้องมา คุยกันก่อน คุยกันก่อน นะคะแล้วก็ แบ่งการว่าคนนี้ จะทำอะไรอย่างเช่น เพชรลดา เพชรลดามีหน้าที่อะไร เพชรลดาถ่ายภาพ ลูกก็ต้องไปถ่ายภาพ เวลาเจอสัตว์ต่างๆถ่ายภาพถ่ายภาพเก็บให้เรียบร้อย ถามว่าเพชรลดาจะต้องมานับจำนวนไหม ไม่ต้อง เพชรลดาถ้าเขามอบหมายให้ลูกถ่ายภาพแล้วลูกก็ถ่ายภาพแต่ภาพของลูก ต้องครบสมบูรณ์ มีสัตว์อะไรในช่วงเวลาไหนลูกจะต้องถ่ายถ่ายเก็บถ่ายเก็บถ่ายเก็บให้ สมบูรณ์ใครที่เป็นคนนับ ใครเป็นคนนับ ต่างๆใครเป็นคนเขียนนะคะ แบ่งกันให้ชัดเจน แบ่งกันให้ชัดเจนแล้วช่วงเวลาที่ เราลงไปสังเกต เวลาที่เราลงไปสังเกต ครูบอกว่าถ้ามีเพื่อนผู้หญิงนี่มันเยอะเนาะหลายคนเพราะฉะนั้นลูกอาจจะแบ่ง คนที่ 1 ให้ดูทางทิศเหนือ เข้าไปพร้อมกันเลยนะคะ เข้าไปพร้อมกันเลยคนที่ 2 อยู่ที่ใต้นะคนที่ 3 ทิศตะวันออกคนที่ 4 ทิศตะวันตกเพราะผู้หญิงมีทั้งหมด 5 คนคนนึงถ่ายภาพแล้ว อีก 4 คนประจำทิศเลยลูก ไม่ต้องไปไม่ต้องไปแบบกลุ่มเป็นกลุ่ม ยืนดูในพื้นที่ของตัวเองนะคะ มันก็จะใช้เวลาแป๊บเดียว ใช้เวลาแป๊บเดียวนะคะ คนที่ดูทิศเหนือ เจออะไรบ้าง เอาไว้เจออะไรบ้างรถเอาไว้แล้วพฤติกรรมเขาเป็นยังไงจำนวนกี่ตัวนะคะ อยู่แค่ทิศเหนือพอ เสร็จแล้ว เมื่อได้ข้อมูลครบทั้ง 4 ทิศแล้วเอามาแลกเปลี่ยนกัน มาแลกเปลี่ยนอ่านนะคะเหลือสัตว์อะไรเจอบ้าง เห็นไหมลูกนายพล ดูอันนี้เสร็จแล้วก็เดินไปอีกที่นึงใช่ไหม เข้าใจแล้วนะทีนี้ อันนี้แหละ การทำงานการทำงานมันก็จะเกิดปัญหานะคะ มันก็จะเกิดปัญหาขึ้นมาให้เราแก้ตลอดเวลา ครั้งที่ 1 งานที่เราทำได้มันอาจจะไม่สมบูรณ์ โทรมาครั้งที่ 2 งานมันก็จะพัฒนาขึ้น ดีขึ้นนะคะ เรารู้แล้วเรารู้แล้วว่ามันมีวิธีการแก้ไขยังไงเพราะฉะนั้นให้ลูกเอาข้อมูล ปู่เพิ่มให้เนี่ย ไปปรับปรุงแก้ไขนะคะ งานของตัวเองทำให้สมบูรณ์ เอาใหม่เอาใหม่ อยากให้กูปริ้นให้ใหม่ไหม ได้เดี๋ยวกูจะปริ้นให้ใหม่ ได้เดี๋ยวกูจะปริ้นให้ใหม่นะคะ ถ้าเราทำอันนี้เสร็จปุ๊บ ถ้าเราทำใบงานที่ 1 ใบงานที่ 2 เสร็จแล้วก็ถ่ายภาพทำนำเสนออันนี้เสร็จปุ๊บ เวลาก็น่าจะหมดในเทอมนี้ ที่เหลือนะคะอีกประมาณ 2 อาทิตย์เนี่ยกูจะให้ลูกไปทำโครงงานของลูก โครงงานของโลกที่ลูกได้เลือกแล้ว เบนซ์ เกี่ยวกับต้นผักบุ้งใช่ไหมคะต้นผักบุ้งของต้นนี่ผัดไทยแล้วก็ อีกกลุ่มนึงคือน้ำสมุนไพรเครื่องดื่มน้ำสมุนไพร ช่วงเวลานี้ช่วงเวลาที่ทำ กูจะไม่ให้มาทำในช่วงเวลาเรียนนะคะเวลาเรียนครูจะให้ลูกเอางานของลูกในโครงงานของลูกน้ำมัน แบบนี้ กูจะให้ลูก อาการแล้วก็แลกเปลี่ยน ทำกันในช่วงวันหยุดวันเสาร์อาทิตย์ เพราะว่า อาจจะไม่ทันในผักบุ้งให้ลูกเปลี่ยนเป็นอย่างอื่นก็ได้ อายุที่น้อย ลูกสังเกตได้ หัวข้อ เดี๋ยวให้ไปคิดใหม่นะคะกลุ่มของเบนซ์ ผักบุ้งมันจะใช้เวลาในการเจริญเติบโตประมาณ น่าจะถึงเดือนอยู่นะแต่ทีนี้เวลาของลูกนะมันไม่ผ่านแล้วเพราะลูกไม่ได้เริ่มตั้งแต่เริ่มต้น ใช่ มันจะจบแล้วกลับบ้านแล้วเบนซ์บอก อาจจะเปลี่ยนพืชก็ได้อาจจะเปลี่ยนโครงงานก็ได้นะคะครูไม่ว่า แต่คงงานทั้ง 3 ชนิดนี้ 3 กลุ่มแล้วจะต้องทำออกมาให้เรียบร้อย คุยกันดีๆว่าจะทำอะไร ถ้าทำทำในช่วงวันเสาร์อาทิตย์ถ้าลูกนัดกันได้แล้วนะคะ วางแผนกันได้แล้ว บอกคุณครูเดี๋ยวครูจะ หาอุปกรณ์ต่างๆให้แล้วก็จะขออนุญาตคุณครู โรงเรียนให้ท่าลูกจะทำกิจกรรม เหลือเวลาอีก 14 นาทีเดี๋ยวให้ลูกปรับใบงานนะคะของเบนซ์ มีจะเขียนเพิ่มเติมไหม อยากถามอะไรไหมคะ เอากระดาษใหม่อันนี้ไม่เอาแล้วใช่ไหม ไป ไปดูใหม่เลยใช่ไหม ในกลุ่มของเบนซ์นะคะสิ่งที่ เพิ่มเติมก็คือ ใบงานของลูกอ่ะลูกไปเขียนใหม่แต่ข้อมูลลูกถือว่าโอเคนะ ข้อมูลที่ลูกนำเสนอมาน่ะ ให้ลูกไปปริ้นใบงานกูจะปริ้นใบงานให้แล้วลูกเอาข้อมูลเดิมลูกอ่ะไปเขียน เอาใหม่ก็ได้ไม่ต้องไป ได้ก็บอกว่าเบนซ์เข้าใจแค่คนเดียวใช่ไหมคะ ฉันอยากจะทำใหม่ แล้วก็ให้เพื่อนๆ อธิบายให้เพื่อนๆเข้าใจ กูจะฝากความหวังไว้กับกลุ่มผู้ชายได้ไหมลูก สองคนนี้จะรอดไหม ต้นเป็นไง ว่าไงเข้าใจหรือว่ายังไง อยากรวมกลุ่มไหมคะ อยากรวมกันไหม กลุ่มด้วยกันเลย 10 คน อยากทำด้วยกันไหม พี่เบนซ์บอกว่าทำพร้อมกันเลย อันนี้จะเป็นตัวนี้หรอ เดี๋ยวกูจะปริ้นไอ้ตัวนี้ให้ดูด้วย Adidas ต้นถ้าทำเองดีกว่าผู้ชายทำเองเลยจะรอดไหม เบนซ์บอกพี่ต้นยังไม่เข้าใจเท่าไหร่ไม่เป็นไร เพราะฉะนั้นงานนี้เอาใหม่ ครูจะให้ ข้อ 6 ทำร่วมกันเรื่อง 1 ต้น 1 ต้นเพราะฉะนั้นเวลา เวลาที่ลูก ได้ทำเป็นกลุ่ม ทำเป็นกลุ่มของม 6 นี่แหละลูกแต่ขออย่างเดียวงานให้สมบูรณ์นะคะงานให้สมบูรณ์แล้วลูกจะต้องไปแบ่งหน้าที่ตามที่ บอกด้วยนะ มอบหมายให้พี่เบนซ์เป็นหัวหน้าทีม เป็นหัวหน้าทีมไปแบ่ง แบ่งให้รับผิดชอบอะไร ใครเป็นหัวหน้า ไม่รู้แหละไปคุยกันเองนะคะแต่ที่คุยกันเนี่ย เบนซ์เข้าใจแล้วเบนซ์อีกเข้าใจแล้ว ไปเลือกเองนะคะหัวหน้าแต่ครูหวังว่างานที่เอามาในสัปดาห์ต่อไป ต้องสมบูรณ์ เอาขึ้น PowerPoint แบบนี้นะคะ ขึ้นมาให้กูตรวจ สามารถบอกได้ว่าที่ไปที่มาของเขาคืออะไรแล้วก็ตรวจงานได้ กูจะให้ Limit จนถึงอาทิตย์หน้านะลูกวันจันทร์หน้างานนี้จะต้องสมบูรณ์ให้ลูกไปทำนำเสนอแบบนี้เดี๋ยวกูจะ ส่งอา หอยตัวนี้เข้าไปอยู่ใน LINE กลุ่มนะคะแล้วให้ลูกไป Copy นะคะ ห้ามแก้ในฉบับของครูนะลูกให้ Copy เป็นของงานของกลุ่มของม 6 แล้วก็ไปแก้ข้อมูลตรงนี้เพิ่ม หายก็คือภาพกิจกรรมการเรียนรู้ให้ลูกถ่ายภาพบรรยากาศตอนที่ลูกลงไปเก็บข้อมูลใส่เข้าไปเป็นภาพผิด ทำด้วยนะคะ วันนี้เดี๋ยวกูจะส่งเข้าไปใน LINE ของกลุ่มในห้องเรียน กูเริ่มจะส่งเข้าไปในกลุ่ม Line ห้องเรียนอันเนี้ยแล้วลูกก็ไป ปรับแก้เป็นของตัวเองอย่าไปเปลี่ยนของครูนะลูก ถ่ายรูป ทำสำเนาเป็นของตัวเองก่อนแล้วค่อยไปแก้ของตัวเองนะคะ มีคำถามอะไรอีกไหม ไม่มีแล้ว ไม่มีแล้ว วันจันทร์แค่เอาผลงานที่ลูกทำมานำเสนอเป็นงานกลุ่ม ใช้เวลาประมาณซัก วันจันทร์หยุดใช่ไหมเบนซ์บอกวันจันทร์วันหยุดใช่ เออกูลืมกูลืมว่าเป็นวันหยุดไม่เป็นไร ส่งทางไลน์ ทำให้เรียบร้อยทำงานกลุ่มนี้แล้วก็ส่งทางไลน์ให้ครู เวลาที่เหลือถึงแม้ว่ากูจะไม่ได้มาสอนวันจันทร์นะลูก ลูกทำงานให้เสร็จส่งทางไลน์ครูแล้วก็ให้ไปคุยกันเรื่องโครงงานของกลุ่มตัวเองนะคะ โรงงานของกลุ่มตัวเองที่ คุยกันกับครูไว้แล้ว มันก็ใกล้ใกล้จะปิดเทอมแล้วใช่ไหมลูก ที่คุณครูแจ้งลูกไปบ้านตอนแรกว่าจะไปจีบวันที่ 14 นะคะ ตอนนี้เนื่องจากโรงเรียนเรามีกิจกรรมราคามีกี่ตัว ทำเยอะด้วยนะคะก็เลยขอ ใช่ เลื่อนนะคะไปเป็นวันที่ 18 กิจกรรมปัจฉิมนิเทศนะคะ อันนี้ปาก ลูกๆก่อนที่ วันที่ 18 นี้จะมีการถ่ายภาพถ่ายภาพหมู่นะคะเดี๋ยวคุณครู ครูอนัญญาครูกุ้งครูกุ้งนะคะเป็นเจ้าของโครงการปัจฉิม ปุ๊กปิ๊กช่วย แนะนำเฉยๆ กุ้งเป็นเจ้าของโครงการปัจฉิมเดี๋ยวครูกุ้งเขาจะนัดวันอีกทีนึงว่า นัดวันอีกทีนึงว่าเราจะไปถ่ายภาพ ใช่กูไปมอบโครงการนี้ให้กุ้งเป็นคนทำ ถ้าอยากถ่ายภาพสวยลูกก็ต้องไปจัดซุ้มเองนะลูกนะ คิดวางแผนไว้เลยตอนนี้ว่าอยากได้ทรงแบบไหนก็ไปคุยกันแลกเปลี่ยนกันกับครูกุ้ง กูก็จะได้ไปดำเนินการให้ ลูกคุยกันก่อนเพราะตอนนี้ไม่มีเวลานะคะ ปากอย่างหนึ่งก็คือเรื่องของทรงผม วันนี้ครูฝากตรงผมนะคะเพราะว่าเราจะต้องไปถ่ายภาพเอาไปติด เอกสารวิชาการถ่ายภาพ แต่ถ้าเมียต้องเรียบร้อย แล้วก็จะพาออกไปถ่ายภาพรวม ห้องเรียนนะคะข้างนอก ข้างนอกโรงเรียนด้วย เพื่อนที่นี่เพื่อนคนไหนที่กลับบ้าน 2 คนใช่ไหม พี่กลับบ้าน ดีมากพรุ่งนี้เพื่อนมาครบแล้วแล้วจะกลับบ้านอีกไหมคะ ดีมากแสดงว่ามอ6 มีครบนะ ที่หน้าไหนเราเจอกันอาทิตย์ต่อไปเราเจอกันครบหมดทุกคนนะคะ 10 คนพอดี ใจหายไหมคะ ใจหายไม่จบอยู่แล้วกูยังไม่อยากให้พวกเธอจบเลย กูไม่ให้เธอผ่านดีไหม คณิตศาสตร์และครูไม่ให้ผ่านดีไหมอ่ะ เอาไปซ่อม 1 วิชา ขออีกทีนึงอยู่กับกูอีกทีนึงได้ไหม ตอนนี้นะคะ เบนซ์บอกไม่เอาแล้วเบื่อกูแล้วใช่ไหมเบื่อกูแล้ว ยายแก่แล้วนะคะก็จะจบไปอ่านดูนะ ตอนนี้เรามอง 6 แล้วมีหลายคนที่วางแผนอนาคตไว้เรียบร้อยแล้วนะคะ ว่าจะเรียนต่อหรือว่าทำงาน อยู่กับคุณพ่อคุณแม่ ว่าจะไปทำงานกับพี่ที่ต่างจังหวัดอันนี้ฝากเอาไว้นะคะลูกๆเวลาจบ ไปแล้วเนี่ย สังคมมันจะไม่ได้เหมือนกับที่โรงเรียนนะคะ สังคมของเขาข้างนอกเนี่ย การทำงานการอยู่ร่วมกับคนอื่นจะไม่เหมือนกับที่โรงเรียนที่โรงเรียนลูก ยังไงคะ ตื่นเช้าขึ้นมามีแม่ครัวทำอาหารให้กินใช่ไหม มีแม่ครัวทำอาหารให้ทาน เราไม่ได้ทำอะไรเลยนะคะเกี่ยวกับอาหาร ถ้าเราทำผิดคุณครูก็ให้อภัยลูก เตือนแต่ถ้าลูกออกไปทำงานข้างนอกหรือว่าไปเรียนโตขึ้นมาเนี่ยถ้าเจอปัญหานะคะ ลูกต้องแก้ให้ได้ ลูกต้องคิดแล้วก็แก้อันไหนที่มันดีนะคะอันไหนที่มันดีลูกก็ทำตามไปอันไหนที่มันไม่ดีลูกก็ต้องรู้จัก เลือก เลือกทำในสิ่งที่มันถูกต้องอยู่ในคุณธรรม ฮ่าๆๆ ใช่ เดี๋ยววันสุดท้ายวันที่ 10 8 วันที่ 18 อย่ามาถ่ายรูป พรุ่งนี้กูจะไม่ให้จบอยู่คนนึงก็เป็นนี่แหละ Benz อยากจบมากก็จะไม่ให้เล่นจบ มีอีกเรื่องนึงที่กูอยากฝาก การสอบนะคะการสอบข้อสอบของครูง่ายมาก กูจะไม่มี Choice ให้กูจะไม่มี Choice ให้นะ เทอมนี้ครูสอนเกี่ยวกับโครงงาน กูสอนเกี่ยวกับโครงงาน โครงงานอะไรบ้างที่ครูพาสำรวจ โครงงานเกี่ยวกับการศึกษารูปลักษณ์ของ ใบมะนาวใช่ไหมคะ ทำได้ลูกทำได้ พี่เบนซ์ดูนะ ถ้าเป็นงานของลูกใช่ไหม เบนซ์บอกว่าจะถ่ายภาพแล้วภาพมาติดตรงงานนี้ได้ไหมนะคะ ขออนุญาตให้ติดภาพได้แต่ติดตรงสัญลักษณ์นะลูก ไอ้จุกตรงที่อยู่ในเพราะตรงนี้ไม่ให้เขียน ไม่ไม่ให้เอาภาพมาติด ไม่ให้เอาภาพมาติดตรงนี้ สไลด์มันไม่ไป ย้อนสไลด์ไปที่แล้วนะลูกที่เป็นวงกลม แล้วก็เป็นสัญลักษณ์ รูปถ่ายภาพ ลูกใส่ตรงสัญลักษณ์ 01 แล้วก็เป็นภาพ เอาภาพมาติดได้แล้วก็เขียนคำศัพท์ลงไปนะคะ เวลาเวลานำเสนอเวลาน้องๆเห็นน้องถึงจะรู้ว่า อ๋ออันนี้คือแมงมุมนะอันนี้คือหอยใหญ่สะกดแบบนี้นะ ได้ กูว่ากูใจดีแล้วนะกูให้งานกลุ่มเบนซ์อยากทำงานเดี่ยวได้ได้เลยได้เลย รูปอยากวาดภาพเพิ่มเป็นงานของใครคนใด คนหนึ่งนะคะ ทำงานเดี๋ยวก็ได้เอาที่ลูกสนใจ ได้อันนี้เอาไปคุยกันเดี๋ยวกูบวกคะแนนเพิ่มให้ เอาไปทำเพิ่มแต่งานตัวนี้ต้องเสร็จนะลูกงานตัวนี้ต้องเสร็จ ที่พี่เบนซ์บอกว่าอยากวาดภาพแล้วก็สรุปออกมาเป็นของแต่ละคนอันนี้แล้วก็จะได้ไปสอนน้องๆได้ วันนี้ลูกไปทำเอง อุปกรณ์อะไรกระดาษสีหน้ามาเอากับครูได้นะคะ เอาเพิ่มเติมกับครูได้ เข้าใจแล้วนะมีอะไรอีกไหมอยากทำอะไรเพิ่มอีกไหมคะ อยากทำอะไรเพิ่มอีกไหม เดี๋ยวเพื่อนจะว่าเบนซ์นะเดี๋ยวเอางานให้เพื่อน เพื่อนยอมรับไหมเพื่อนๆยอมรับไหมที่เป็นบอกว่าจะวาดภาพเพิ่ม ยอมรับไหมลูก เขาบอกว่าเขาใจดีมากดีมากดีมากนะคะ มาเพิ่มตามที่เบนซ์นำเสนอ พี่เบนซ์บอกมาทำใบงาน 2 ใบงานนี้เสร็จแล้วให้วาดภาพ ได้ๆๆแต่ขออย่างนึงก็คือเอาเวลาว่างนะลูก เวลาที่ลูกไปทำงานเพิ่มเนี่ยให้ลูกชายเวลาที่ลูกว่าง ห้ามเอาไปทำในคาบเรียนของวิชาอื่นเด็ดขาด ถ้าได้ทำตอนกลางคืนก็ได้ที่หอนอนนะลูก โอเคสำหรับวันนี้หมดเวลาแล้วนะคะต้องขอบคุณพี่มากๆเลยน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2 คณิตศาสตร์ (ม.6) (เช้า) 190267</dc:title>
  <dc:creator/>
  <cp:keywords/>
  <dcterms:created xsi:type="dcterms:W3CDTF">2024-02-19T03:33:37Z</dcterms:created>
  <dcterms:modified xsi:type="dcterms:W3CDTF">2024-02-19T03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กุมภาพันธ์ 2567 เวลา 08.30 น.</vt:lpwstr>
  </property>
  <property fmtid="{D5CDD505-2E9C-101B-9397-08002B2CF9AE}" pid="3" name="subtitle">
    <vt:lpwstr/>
  </property>
</Properties>
</file>